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F9FC3" w14:textId="1AEACBC2" w:rsidR="004502BE" w:rsidRDefault="004502BE" w:rsidP="000A0B1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address thoroughly the following questions:</w:t>
      </w:r>
    </w:p>
    <w:p w14:paraId="3C7FCFD6" w14:textId="77777777" w:rsidR="004502BE" w:rsidRDefault="004502BE" w:rsidP="000A0B1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027B169" w14:textId="3A260E4A" w:rsidR="00DB70F2" w:rsidRPr="00DB70F2" w:rsidRDefault="000A0B11" w:rsidP="00DB70F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60746">
        <w:rPr>
          <w:rFonts w:ascii="Times New Roman" w:hAnsi="Times New Roman" w:cs="Times New Roman"/>
          <w:sz w:val="24"/>
          <w:szCs w:val="24"/>
        </w:rPr>
        <w:t xml:space="preserve">Q1: </w:t>
      </w:r>
      <w:r w:rsidR="00DB70F2" w:rsidRPr="00DB70F2">
        <w:rPr>
          <w:rFonts w:ascii="Times New Roman" w:hAnsi="Times New Roman" w:cs="Times New Roman"/>
          <w:sz w:val="24"/>
          <w:szCs w:val="24"/>
        </w:rPr>
        <w:t>Enter the output of the following code block and describe the action being executed by the code block.</w:t>
      </w:r>
    </w:p>
    <w:p w14:paraId="2DCDD5DF" w14:textId="77777777" w:rsidR="00DB70F2" w:rsidRPr="00DB70F2" w:rsidRDefault="00DB70F2" w:rsidP="00DB70F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B70F2">
        <w:rPr>
          <w:rFonts w:ascii="Times New Roman" w:hAnsi="Times New Roman" w:cs="Times New Roman"/>
          <w:sz w:val="24"/>
          <w:szCs w:val="24"/>
        </w:rPr>
        <w:t>*Assume the input value is 500, so enter 500 when asked to enter an integer value in the output.</w:t>
      </w:r>
    </w:p>
    <w:p w14:paraId="2AE191C2" w14:textId="77777777" w:rsidR="00DB70F2" w:rsidRDefault="00DB70F2" w:rsidP="00DB70F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14AC8DB" w14:textId="0865224D" w:rsidR="00DB70F2" w:rsidRPr="00745D2F" w:rsidRDefault="00DB70F2" w:rsidP="00DB70F2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745D2F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nIntValue</w:t>
      </w:r>
      <w:proofErr w:type="spellEnd"/>
      <w:r w:rsidRPr="00745D2F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input("Enter an integer value:")</w:t>
      </w:r>
    </w:p>
    <w:p w14:paraId="330E2FD6" w14:textId="2AA18946" w:rsidR="00874F4F" w:rsidRPr="00745D2F" w:rsidRDefault="00DB70F2" w:rsidP="00DB70F2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5D2F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print ("The user has entered this value:", </w:t>
      </w:r>
      <w:proofErr w:type="spellStart"/>
      <w:r w:rsidRPr="00745D2F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nIntValue</w:t>
      </w:r>
      <w:proofErr w:type="spellEnd"/>
      <w:r w:rsidRPr="00745D2F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)</w:t>
      </w:r>
    </w:p>
    <w:p w14:paraId="121C09CD" w14:textId="58B0C49E" w:rsidR="00DB70F2" w:rsidRDefault="00DB70F2" w:rsidP="00DB70F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8F8C528" w14:textId="77777777" w:rsidR="00745D2F" w:rsidRPr="00745D2F" w:rsidRDefault="00DB70F2" w:rsidP="00745D2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: </w:t>
      </w:r>
      <w:r w:rsidR="00745D2F" w:rsidRPr="00745D2F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 HINT:  I suggest entering the code into your </w:t>
      </w:r>
      <w:proofErr w:type="spellStart"/>
      <w:r w:rsidR="00745D2F" w:rsidRPr="00745D2F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745D2F" w:rsidRPr="00745D2F">
        <w:rPr>
          <w:rFonts w:ascii="Times New Roman" w:hAnsi="Times New Roman" w:cs="Times New Roman"/>
          <w:sz w:val="24"/>
          <w:szCs w:val="24"/>
        </w:rPr>
        <w:t xml:space="preserve"> Notebook and running the code as Python will let you know the line of the error.</w:t>
      </w:r>
    </w:p>
    <w:p w14:paraId="3A6EC00F" w14:textId="77777777" w:rsidR="00745D2F" w:rsidRDefault="00745D2F" w:rsidP="00745D2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08116B8" w14:textId="1C77C935" w:rsidR="00745D2F" w:rsidRPr="00745D2F" w:rsidRDefault="00745D2F" w:rsidP="00745D2F">
      <w:pPr>
        <w:spacing w:after="0" w:line="480" w:lineRule="auto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745D2F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x = 10.5</w:t>
      </w:r>
    </w:p>
    <w:p w14:paraId="73513901" w14:textId="77777777" w:rsidR="00745D2F" w:rsidRPr="00745D2F" w:rsidRDefault="00745D2F" w:rsidP="00745D2F">
      <w:pPr>
        <w:spacing w:after="0" w:line="480" w:lineRule="auto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745D2F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y = 5</w:t>
      </w:r>
    </w:p>
    <w:p w14:paraId="0E04C2FE" w14:textId="77777777" w:rsidR="00745D2F" w:rsidRPr="00745D2F" w:rsidRDefault="00745D2F" w:rsidP="00745D2F">
      <w:pPr>
        <w:spacing w:after="0" w:line="480" w:lineRule="auto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745D2F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Print("Data type of x: ",type(x),'\n')</w:t>
      </w:r>
    </w:p>
    <w:p w14:paraId="1073BA01" w14:textId="131F7F3A" w:rsidR="00DB70F2" w:rsidRDefault="00745D2F" w:rsidP="00745D2F">
      <w:pPr>
        <w:spacing w:after="0" w:line="480" w:lineRule="auto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745D2F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print("Data type of y: ",type(y),'\n')</w:t>
      </w:r>
    </w:p>
    <w:p w14:paraId="3A608D64" w14:textId="251D0D72" w:rsidR="00745D2F" w:rsidRDefault="00745D2F" w:rsidP="00745D2F">
      <w:pPr>
        <w:spacing w:after="0" w:line="480" w:lineRule="auto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29EE5F91" w14:textId="77777777" w:rsidR="00332A38" w:rsidRPr="00332A38" w:rsidRDefault="00745D2F" w:rsidP="00332A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45D2F">
        <w:rPr>
          <w:rFonts w:ascii="Times New Roman" w:hAnsi="Times New Roman" w:cs="Times New Roman"/>
          <w:sz w:val="24"/>
          <w:szCs w:val="24"/>
        </w:rPr>
        <w:t xml:space="preserve">Q3: </w:t>
      </w:r>
      <w:r w:rsidR="00332A38" w:rsidRPr="00332A38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 </w:t>
      </w:r>
    </w:p>
    <w:p w14:paraId="38D4F9C5" w14:textId="77777777" w:rsidR="00332A38" w:rsidRPr="00332A38" w:rsidRDefault="00332A38" w:rsidP="00332A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D7EC7F7" w14:textId="77777777" w:rsidR="00332A38" w:rsidRPr="00332A38" w:rsidRDefault="00332A38" w:rsidP="00332A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32A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CA40EB" w14:textId="77777777" w:rsidR="00332A38" w:rsidRPr="00332A38" w:rsidRDefault="00332A38" w:rsidP="00332A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12970AE" w14:textId="77777777" w:rsidR="00332A38" w:rsidRPr="00332A38" w:rsidRDefault="00332A38" w:rsidP="00332A38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Daystring</w:t>
      </w:r>
      <w:proofErr w:type="spellEnd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"6/1/2021"</w:t>
      </w:r>
    </w:p>
    <w:p w14:paraId="0DD49FFA" w14:textId="77777777" w:rsidR="00332A38" w:rsidRPr="00332A38" w:rsidRDefault="00332A38" w:rsidP="00332A38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List</w:t>
      </w:r>
      <w:proofErr w:type="spellEnd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</w:t>
      </w:r>
      <w:proofErr w:type="spellStart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DayString.split</w:t>
      </w:r>
      <w:proofErr w:type="spellEnd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'/')</w:t>
      </w:r>
    </w:p>
    <w:p w14:paraId="66999944" w14:textId="37F63E88" w:rsidR="00745D2F" w:rsidRDefault="00332A38" w:rsidP="00332A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(</w:t>
      </w:r>
      <w:proofErr w:type="spellStart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List</w:t>
      </w:r>
      <w:proofErr w:type="spellEnd"/>
      <w:r w:rsidRPr="00332A38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)</w:t>
      </w:r>
    </w:p>
    <w:p w14:paraId="7CC9B88D" w14:textId="61B9EE8F" w:rsidR="00332A38" w:rsidRDefault="00332A38" w:rsidP="00332A3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9452C57" w14:textId="53B9401C" w:rsidR="00046625" w:rsidRPr="00046625" w:rsidRDefault="00332A38" w:rsidP="000466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:</w:t>
      </w:r>
      <w:r w:rsidR="00046625" w:rsidRPr="00046625">
        <w:t xml:space="preserve"> </w:t>
      </w:r>
      <w:r w:rsidR="00046625" w:rsidRPr="00046625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 </w:t>
      </w:r>
    </w:p>
    <w:p w14:paraId="1273E641" w14:textId="77777777" w:rsidR="00711522" w:rsidRDefault="00711522" w:rsidP="000466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01CF2C" w14:textId="27F7C01D" w:rsidR="00332A38" w:rsidRPr="00EA406B" w:rsidRDefault="00046625" w:rsidP="00046625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list(range(1,21)]</w:t>
      </w:r>
    </w:p>
    <w:p w14:paraId="6691EC01" w14:textId="0717C98B" w:rsidR="00EA406B" w:rsidRPr="00EA406B" w:rsidRDefault="00EA406B" w:rsidP="0004662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F649884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EA406B">
        <w:rPr>
          <w:rFonts w:ascii="Times New Roman" w:hAnsi="Times New Roman" w:cs="Times New Roman"/>
          <w:sz w:val="24"/>
          <w:szCs w:val="24"/>
        </w:rPr>
        <w:t>Q5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A406B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 </w:t>
      </w:r>
    </w:p>
    <w:p w14:paraId="66A014AB" w14:textId="77777777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9B918B" w14:textId="7B3A3D64" w:rsid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list(Range(0,-20,-3))</w:t>
      </w:r>
    </w:p>
    <w:p w14:paraId="04522370" w14:textId="5E2627C6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35AAF7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6: </w:t>
      </w:r>
      <w:r w:rsidRPr="00EA406B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</w:t>
      </w:r>
    </w:p>
    <w:p w14:paraId="22CE585B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1205128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Import pandas as </w:t>
      </w:r>
      <w:proofErr w:type="gram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</w:t>
      </w:r>
      <w:proofErr w:type="gramEnd"/>
    </w:p>
    <w:p w14:paraId="2FD64AEB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List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= [5,10,33,14,245]</w:t>
      </w:r>
    </w:p>
    <w:p w14:paraId="4B04D59D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= 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.DataFrame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List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)</w:t>
      </w:r>
    </w:p>
    <w:p w14:paraId="78D0B796" w14:textId="7835FA35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(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)</w:t>
      </w:r>
    </w:p>
    <w:p w14:paraId="49CCB751" w14:textId="4DA18633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F4206FC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Q7: </w:t>
      </w:r>
      <w:r w:rsidRPr="00EA406B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</w:t>
      </w:r>
    </w:p>
    <w:p w14:paraId="1312CFA9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076817" w14:textId="070EBB35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import pandas as </w:t>
      </w:r>
      <w:proofErr w:type="gram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</w:t>
      </w:r>
      <w:proofErr w:type="gramEnd"/>
    </w:p>
    <w:p w14:paraId="223123A2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Dict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 {"Name":["Sally", "Joe", "Jose", "Susan", "Saanvi"], 'Age':[20,30,40, 25,23], 'Time':[2.0,2.2,2.5,2.55,3]}</w:t>
      </w:r>
    </w:p>
    <w:p w14:paraId="5230B932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.DataFrame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Dict,index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['1st Place','2nd Place','3rd Place','4th Place', '5th Place'])</w:t>
      </w:r>
    </w:p>
    <w:p w14:paraId="48A64252" w14:textId="6E33378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(DF)</w:t>
      </w:r>
    </w:p>
    <w:p w14:paraId="3DE63619" w14:textId="43B620E4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307D71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8: </w:t>
      </w:r>
      <w:r w:rsidRPr="00EA406B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</w:t>
      </w:r>
    </w:p>
    <w:p w14:paraId="794955B4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AFF15F9" w14:textId="31745C32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import pandas as </w:t>
      </w:r>
      <w:proofErr w:type="gram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</w:t>
      </w:r>
      <w:proofErr w:type="gramEnd"/>
    </w:p>
    <w:p w14:paraId="06FAE839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DictOfSeries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= {'one':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.Series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[1,2,3,4,5], index=['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z','y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', '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x','w','v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']),</w:t>
      </w:r>
    </w:p>
    <w:p w14:paraId="62AB825C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'two':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.Series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[1,2,5,10], index= ['z', 'y', 'w', 't'])}</w:t>
      </w:r>
    </w:p>
    <w:p w14:paraId="68B4F157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.DataFrame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DictOfSeries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)</w:t>
      </w:r>
    </w:p>
    <w:p w14:paraId="009B825B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['three']=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d.Series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[1,20,30], index=['z', '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v','y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'])</w:t>
      </w:r>
    </w:p>
    <w:p w14:paraId="68E4982D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(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)</w:t>
      </w:r>
    </w:p>
    <w:p w14:paraId="24AEDC41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['four'] = 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['one'] + 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['five']</w:t>
      </w:r>
    </w:p>
    <w:p w14:paraId="634469C0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('\n')</w:t>
      </w:r>
    </w:p>
    <w:p w14:paraId="3D18B36E" w14:textId="72E08674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(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df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)</w:t>
      </w:r>
    </w:p>
    <w:p w14:paraId="2A92F752" w14:textId="6326BCE9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EFFC234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Q9: </w:t>
      </w:r>
      <w:r w:rsidRPr="00EA406B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</w:t>
      </w:r>
    </w:p>
    <w:p w14:paraId="70F50BB6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3CF4819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import 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numpy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as </w:t>
      </w:r>
      <w:proofErr w:type="gram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np</w:t>
      </w:r>
      <w:proofErr w:type="gramEnd"/>
    </w:p>
    <w:p w14:paraId="420D87AD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x= 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np.arange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15).reshape((3,5))</w:t>
      </w:r>
    </w:p>
    <w:p w14:paraId="602A125B" w14:textId="4BFF3DB4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y.sum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(axis=0)</w:t>
      </w:r>
    </w:p>
    <w:p w14:paraId="19EF054C" w14:textId="01AB0576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5563665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10: </w:t>
      </w:r>
      <w:r w:rsidRPr="00EA406B">
        <w:rPr>
          <w:rFonts w:ascii="Times New Roman" w:hAnsi="Times New Roman" w:cs="Times New Roman"/>
          <w:sz w:val="24"/>
          <w:szCs w:val="24"/>
        </w:rPr>
        <w:t xml:space="preserve">Enter the output of the following code block and describe the action being executed by the code block. </w:t>
      </w:r>
    </w:p>
    <w:p w14:paraId="2F5A66C0" w14:textId="77777777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EBCF573" w14:textId="5681099B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Tuple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= ("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O'Reily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", "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Wiley","Google","Azure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", "AWS")</w:t>
      </w:r>
    </w:p>
    <w:p w14:paraId="18FD32F9" w14:textId="3A24910B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Tuple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[2]= 'Pearson'</w:t>
      </w:r>
    </w:p>
    <w:p w14:paraId="27DD1CCD" w14:textId="68A6BB16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FC576EB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11: </w:t>
      </w:r>
      <w:r w:rsidRPr="00EA406B">
        <w:rPr>
          <w:rFonts w:ascii="Times New Roman" w:hAnsi="Times New Roman" w:cs="Times New Roman"/>
          <w:sz w:val="24"/>
          <w:szCs w:val="24"/>
        </w:rPr>
        <w:t xml:space="preserve">In the following code block, there is an error.  Please correct the error, enter the correct output, and describe the action being executed by the code block. </w:t>
      </w:r>
    </w:p>
    <w:p w14:paraId="174967C9" w14:textId="77777777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813D01" w14:textId="06737B2F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sampl_string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= "It's a Wonderful Life."</w:t>
      </w:r>
    </w:p>
    <w:p w14:paraId="5F643A4B" w14:textId="6F054774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 (</w:t>
      </w:r>
      <w:proofErr w:type="spellStart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sample_string</w:t>
      </w:r>
      <w:proofErr w:type="spellEnd"/>
      <w:r w:rsidRPr="00EA406B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[2:-4])</w:t>
      </w:r>
    </w:p>
    <w:p w14:paraId="389318BD" w14:textId="7E28DE34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FC3DF1" w14:textId="74835FA3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12: </w:t>
      </w:r>
      <w:r w:rsidRPr="00EA406B">
        <w:rPr>
          <w:rFonts w:ascii="Times New Roman" w:hAnsi="Times New Roman" w:cs="Times New Roman"/>
          <w:sz w:val="24"/>
          <w:szCs w:val="24"/>
        </w:rPr>
        <w:t>Here is a fun little program. Run the 1st code block and then run the 2nd.  Enter both outputs as your answer.</w:t>
      </w:r>
    </w:p>
    <w:p w14:paraId="34E12556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C441C2D" w14:textId="2EFB0628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464D4">
        <w:rPr>
          <w:rFonts w:ascii="Times New Roman" w:hAnsi="Times New Roman" w:cs="Times New Roman"/>
          <w:b/>
          <w:bCs/>
          <w:sz w:val="24"/>
          <w:szCs w:val="24"/>
        </w:rPr>
        <w:t>1st code block (do not enter this line into the command)</w:t>
      </w:r>
    </w:p>
    <w:p w14:paraId="7BF9AAEF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lastRenderedPageBreak/>
        <w:t>print ("Hello and welcome to my interactive tutorial.")</w:t>
      </w:r>
    </w:p>
    <w:p w14:paraId="341F82B1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name = input("What is your name? ")</w:t>
      </w:r>
    </w:p>
    <w:p w14:paraId="37E5A17C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age = int(input("What is your age? "))</w:t>
      </w:r>
    </w:p>
    <w:p w14:paraId="7F70DC13" w14:textId="3A0C5BCF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city = input("What city do you reside</w:t>
      </w:r>
      <w:r w:rsidR="00D22DCD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in</w:t>
      </w: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? ")</w:t>
      </w:r>
    </w:p>
    <w:p w14:paraId="27B7B06D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email = input("What is your email? ")</w:t>
      </w:r>
    </w:p>
    <w:p w14:paraId="4CF81240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 (</w:t>
      </w:r>
      <w:proofErr w:type="spellStart"/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f"Thank</w:t>
      </w:r>
      <w:proofErr w:type="spellEnd"/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you very much {name}, you will be contacted at {email}.")</w:t>
      </w:r>
    </w:p>
    <w:p w14:paraId="63E0F41E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6E351B" w14:textId="1890ABA4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464D4">
        <w:rPr>
          <w:rFonts w:ascii="Times New Roman" w:hAnsi="Times New Roman" w:cs="Times New Roman"/>
          <w:b/>
          <w:bCs/>
          <w:sz w:val="24"/>
          <w:szCs w:val="24"/>
        </w:rPr>
        <w:t>2nd code block (do not enter this line into the command)</w:t>
      </w:r>
    </w:p>
    <w:p w14:paraId="62F7F831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assword = input("Create a password: ")</w:t>
      </w:r>
    </w:p>
    <w:p w14:paraId="5DF95028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rint ("Welcome to the portal", name)</w:t>
      </w:r>
    </w:p>
    <w:p w14:paraId="4084FF00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proofErr w:type="spellStart"/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assword_check</w:t>
      </w:r>
      <w:proofErr w:type="spellEnd"/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= input("Please enter your password: ")</w:t>
      </w:r>
    </w:p>
    <w:p w14:paraId="49376F20" w14:textId="6B1DC80D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if </w:t>
      </w:r>
      <w:proofErr w:type="spellStart"/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password_check</w:t>
      </w:r>
      <w:proofErr w:type="spellEnd"/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== password:</w:t>
      </w:r>
    </w:p>
    <w:p w14:paraId="6EAF0D71" w14:textId="70908D23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   print ("Successful! We</w:t>
      </w:r>
      <w:r w:rsid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l</w:t>
      </w: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come back", name)</w:t>
      </w:r>
    </w:p>
    <w:p w14:paraId="4CA39AB1" w14:textId="77777777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>else:</w:t>
      </w:r>
    </w:p>
    <w:p w14:paraId="00E15F0A" w14:textId="2B478671" w:rsidR="00EA406B" w:rsidRPr="007464D4" w:rsidRDefault="00EA406B" w:rsidP="00EA406B">
      <w:pPr>
        <w:spacing w:after="0" w:line="480" w:lineRule="auto"/>
        <w:rPr>
          <w:rFonts w:ascii="Times New Roman" w:hAnsi="Times New Roman" w:cs="Times New Roman"/>
          <w:color w:val="1F3864" w:themeColor="accent1" w:themeShade="80"/>
          <w:sz w:val="24"/>
          <w:szCs w:val="24"/>
        </w:rPr>
      </w:pPr>
      <w:r w:rsidRPr="007464D4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   print("Sorry, no entrance; wrong password")</w:t>
      </w:r>
    </w:p>
    <w:p w14:paraId="71FD6BF3" w14:textId="22232D62" w:rsid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A90D5DA" w14:textId="77777777" w:rsidR="00EA406B" w:rsidRPr="00EA406B" w:rsidRDefault="00EA406B" w:rsidP="00EA406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EA406B" w:rsidRPr="00EA406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A6C83" w14:textId="77777777" w:rsidR="00986822" w:rsidRDefault="00986822" w:rsidP="004502BE">
      <w:pPr>
        <w:spacing w:after="0" w:line="240" w:lineRule="auto"/>
      </w:pPr>
      <w:r>
        <w:separator/>
      </w:r>
    </w:p>
  </w:endnote>
  <w:endnote w:type="continuationSeparator" w:id="0">
    <w:p w14:paraId="1B198D8D" w14:textId="77777777" w:rsidR="00986822" w:rsidRDefault="00986822" w:rsidP="00450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nherit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476F7" w14:textId="77777777" w:rsidR="00986822" w:rsidRDefault="00986822" w:rsidP="004502BE">
      <w:pPr>
        <w:spacing w:after="0" w:line="240" w:lineRule="auto"/>
      </w:pPr>
      <w:r>
        <w:separator/>
      </w:r>
    </w:p>
  </w:footnote>
  <w:footnote w:type="continuationSeparator" w:id="0">
    <w:p w14:paraId="10BB119F" w14:textId="77777777" w:rsidR="00986822" w:rsidRDefault="00986822" w:rsidP="00450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26B67" w14:textId="3B5C009A" w:rsidR="004502BE" w:rsidRDefault="004502BE">
    <w:pPr>
      <w:pStyle w:val="Header"/>
    </w:pPr>
    <w:r>
      <w:t>ADTA5340</w:t>
    </w:r>
    <w:r>
      <w:tab/>
      <w:t xml:space="preserve">Midterm Exam: </w:t>
    </w:r>
    <w:r w:rsidR="00FF244D">
      <w:t>Practice</w:t>
    </w:r>
    <w:r>
      <w:tab/>
      <w:t>Dr. Catalin C. Dinulescu</w:t>
    </w:r>
  </w:p>
  <w:p w14:paraId="0D651B27" w14:textId="77777777" w:rsidR="004502BE" w:rsidRDefault="004502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4684E"/>
    <w:multiLevelType w:val="multilevel"/>
    <w:tmpl w:val="A23ED07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inherit" w:eastAsia="Times New Roman" w:hAnsi="inherit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072BA4"/>
    <w:multiLevelType w:val="hybridMultilevel"/>
    <w:tmpl w:val="1C58A2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0511B8"/>
    <w:multiLevelType w:val="multilevel"/>
    <w:tmpl w:val="C5EED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6242110">
    <w:abstractNumId w:val="2"/>
  </w:num>
  <w:num w:numId="2" w16cid:durableId="2131704834">
    <w:abstractNumId w:val="1"/>
  </w:num>
  <w:num w:numId="3" w16cid:durableId="462427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DA1BGFDI2MDJR2l4NTi4sz8PJAC41oAqPXDTSwAAAA="/>
  </w:docVars>
  <w:rsids>
    <w:rsidRoot w:val="00E62F11"/>
    <w:rsid w:val="00046625"/>
    <w:rsid w:val="000A0B11"/>
    <w:rsid w:val="00332A38"/>
    <w:rsid w:val="00360746"/>
    <w:rsid w:val="003A08E9"/>
    <w:rsid w:val="004502BE"/>
    <w:rsid w:val="00542A44"/>
    <w:rsid w:val="00711522"/>
    <w:rsid w:val="00745D2F"/>
    <w:rsid w:val="007464D4"/>
    <w:rsid w:val="00874F4F"/>
    <w:rsid w:val="00986822"/>
    <w:rsid w:val="00D22DCD"/>
    <w:rsid w:val="00DB70F2"/>
    <w:rsid w:val="00E62F11"/>
    <w:rsid w:val="00EA406B"/>
    <w:rsid w:val="00FF2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A8F17"/>
  <w15:chartTrackingRefBased/>
  <w15:docId w15:val="{5DC5C087-A40D-4FCD-8F6F-0C5D79292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A0B1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A0B11"/>
    <w:rPr>
      <w:b/>
      <w:bCs/>
    </w:rPr>
  </w:style>
  <w:style w:type="paragraph" w:styleId="NormalWeb">
    <w:name w:val="Normal (Web)"/>
    <w:basedOn w:val="Normal"/>
    <w:uiPriority w:val="99"/>
    <w:unhideWhenUsed/>
    <w:rsid w:val="000A0B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A0B1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450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02BE"/>
  </w:style>
  <w:style w:type="paragraph" w:styleId="Footer">
    <w:name w:val="footer"/>
    <w:basedOn w:val="Normal"/>
    <w:link w:val="FooterChar"/>
    <w:uiPriority w:val="99"/>
    <w:unhideWhenUsed/>
    <w:rsid w:val="004502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0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9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ulescu, Dr. Catalin</dc:creator>
  <cp:keywords/>
  <dc:description/>
  <cp:lastModifiedBy>Catalin Dinulescu</cp:lastModifiedBy>
  <cp:revision>15</cp:revision>
  <dcterms:created xsi:type="dcterms:W3CDTF">2023-03-14T20:15:00Z</dcterms:created>
  <dcterms:modified xsi:type="dcterms:W3CDTF">2023-03-15T00:04:00Z</dcterms:modified>
</cp:coreProperties>
</file>